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5cf16e07cd8cdb2978054d687907dc660ba9763"/>
    <w:p>
      <w:pPr>
        <w:pStyle w:val="Heading1"/>
      </w:pPr>
      <w:r>
        <w:t xml:space="preserve">Elizabeth Taylor BAN 502 Predictive Analyt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read in the packages I ne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 </w:t>
      </w:r>
      <w:r>
        <w:rPr>
          <w:rStyle w:val="CommentTok"/>
        </w:rPr>
        <w:t xml:space="preserve">#ggcorr and ggpair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 </w:t>
      </w:r>
      <w:r>
        <w:rPr>
          <w:rStyle w:val="CommentTok"/>
        </w:rPr>
        <w:t xml:space="preserve">#correlation plot alternativ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</w:t>
      </w:r>
      <w:r>
        <w:rPr>
          <w:rStyle w:val="CommentTok"/>
        </w:rPr>
        <w:t xml:space="preserve">#create grids of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squiss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read in the data</w:t>
      </w:r>
      <w:r>
        <w:br/>
      </w:r>
      <w:r>
        <w:rPr>
          <w:rStyle w:val="NormalTok"/>
        </w:rPr>
        <w:t xml:space="preserve">ames_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mes_student) </w:t>
      </w:r>
      <w:r>
        <w:rPr>
          <w:rStyle w:val="CommentTok"/>
        </w:rPr>
        <w:t xml:space="preserve">#review the data </w:t>
      </w:r>
    </w:p>
    <w:p>
      <w:pPr>
        <w:pStyle w:val="SourceCode"/>
      </w:pPr>
      <w:r>
        <w:rPr>
          <w:rStyle w:val="CommentTok"/>
        </w:rPr>
        <w:t xml:space="preserve">#esquisser(ames_student) Helped me visualize which variables might be strong predictors of Above Average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bove_Median,Year_Built,Gr_Liv_Area,  Lot_Area, Full_Bath,Half_Bath, TotRms_AbvGrd, Year_Built,Year_Sold, Three_season_porch,Screen_Porch )</w:t>
      </w:r>
      <w:r>
        <w:br/>
      </w:r>
      <w:r>
        <w:rPr>
          <w:rStyle w:val="CommentTok"/>
        </w:rPr>
        <w:t xml:space="preserve">#These were the variables that I found that seemed to be good predictions of the variable Above_Median 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bove_Median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B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Ba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_Bath</w:t>
      </w:r>
      <w:r>
        <w:br/>
      </w:r>
      <w:r>
        <w:rPr>
          <w:rStyle w:val="NormalTok"/>
        </w:rPr>
        <w:t xml:space="preserve">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e_season_porc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reen_Porch</w:t>
      </w:r>
      <w:r>
        <w:br/>
      </w:r>
      <w:r>
        <w:rPr>
          <w:rStyle w:val="NormalTok"/>
        </w:rPr>
        <w:t xml:space="preserve">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Bath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lf_Bath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ree_season_porch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een_Porch)</w:t>
      </w:r>
      <w:r>
        <w:br/>
      </w:r>
      <w:r>
        <w:rPr>
          <w:rStyle w:val="CommentTok"/>
        </w:rPr>
        <w:t xml:space="preserve">#I decide to add both half bath and full bath together to create total bath as one variable. </w:t>
      </w:r>
      <w:r>
        <w:br/>
      </w:r>
      <w:r>
        <w:rPr>
          <w:rStyle w:val="CommentTok"/>
        </w:rPr>
        <w:t xml:space="preserve">#I decided that a three season porch and screen porch were similar enough to add them together as one variable</w:t>
      </w:r>
      <w:r>
        <w:br/>
      </w:r>
      <w:r>
        <w:rPr>
          <w:rStyle w:val="CommentTok"/>
        </w:rPr>
        <w:t xml:space="preserve">#Once I created the new variables I subtracted the old variables out of the data set.</w:t>
      </w:r>
    </w:p>
    <w:p>
      <w:pPr>
        <w:pStyle w:val="SourceCode"/>
      </w:pPr>
      <w:r>
        <w:rPr>
          <w:rStyle w:val="CommentTok"/>
        </w:rPr>
        <w:t xml:space="preserve">#ggpairs(ames) #So I can visualize my variables on my secdata se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Ba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Bathroo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d Above Median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ath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hase1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Buil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 Bui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d Above Median Price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 Buil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hase1_files/figure-docx/unnamed-chunk-8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t_Are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of 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d Above Median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of Lo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hase1_files/figure-docx/unnamed-chunk-8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Rms_AbvGr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oo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d Above Median Price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oom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hase1_files/figure-docx/unnamed-chunk-8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rc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Above_Medi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d Above Median Price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ch or 3 Season Room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hase1_files/figure-docx/unnamed-chunk-8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r_Liv_Area,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q Foo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d Above Median Price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of Hous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hase1_files/figure-docx/unnamed-chunk-8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9T15:12:46Z</dcterms:created>
  <dcterms:modified xsi:type="dcterms:W3CDTF">2022-06-19T15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